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181A1" w14:textId="77777777" w:rsidR="00042B8B" w:rsidRPr="00A9486C" w:rsidRDefault="00A9486C" w:rsidP="00A9486C">
      <w:pPr>
        <w:jc w:val="center"/>
        <w:rPr>
          <w:b/>
          <w:sz w:val="36"/>
          <w:u w:val="single"/>
        </w:rPr>
      </w:pPr>
      <w:r w:rsidRPr="00A9486C">
        <w:rPr>
          <w:b/>
          <w:sz w:val="36"/>
          <w:u w:val="single"/>
        </w:rPr>
        <w:t>Art of Questioning</w:t>
      </w:r>
    </w:p>
    <w:p w14:paraId="1A36C80B" w14:textId="77777777" w:rsidR="00A9486C" w:rsidRPr="00A9486C" w:rsidRDefault="00A9486C" w:rsidP="00A9486C">
      <w:pPr>
        <w:jc w:val="center"/>
        <w:rPr>
          <w:b/>
          <w:u w:val="single"/>
        </w:rPr>
      </w:pPr>
    </w:p>
    <w:p w14:paraId="42A51D92" w14:textId="77777777" w:rsidR="00A9486C" w:rsidRPr="00A9486C" w:rsidRDefault="00A9486C" w:rsidP="00A9486C">
      <w:pPr>
        <w:jc w:val="center"/>
        <w:rPr>
          <w:b/>
          <w:u w:val="single"/>
        </w:rPr>
      </w:pPr>
      <w:r w:rsidRPr="00A9486C">
        <w:rPr>
          <w:b/>
          <w:u w:val="single"/>
        </w:rPr>
        <w:t>Implementing the Mathematical Practice Standards</w:t>
      </w:r>
    </w:p>
    <w:p w14:paraId="536C4021" w14:textId="77777777" w:rsidR="00A9486C" w:rsidRDefault="00A9486C"/>
    <w:p w14:paraId="7AE526E0" w14:textId="77777777" w:rsidR="00A9486C" w:rsidRPr="00A9486C" w:rsidRDefault="00A9486C">
      <w:pPr>
        <w:rPr>
          <w:sz w:val="28"/>
        </w:rPr>
      </w:pPr>
      <w:r w:rsidRPr="00A9486C">
        <w:rPr>
          <w:sz w:val="28"/>
        </w:rPr>
        <w:t xml:space="preserve">Our </w:t>
      </w:r>
      <w:r>
        <w:rPr>
          <w:sz w:val="28"/>
        </w:rPr>
        <w:t>Team’s</w:t>
      </w:r>
      <w:r w:rsidRPr="00A9486C">
        <w:rPr>
          <w:sz w:val="28"/>
        </w:rPr>
        <w:t xml:space="preserve"> Practice Standard is _________</w:t>
      </w:r>
    </w:p>
    <w:p w14:paraId="44114700" w14:textId="77777777" w:rsidR="00A9486C" w:rsidRDefault="00A9486C"/>
    <w:p w14:paraId="65DDACEE" w14:textId="77777777" w:rsidR="00A9486C" w:rsidRDefault="00A9486C"/>
    <w:p w14:paraId="04400FD0" w14:textId="77777777" w:rsidR="00A9486C" w:rsidRDefault="00A9486C">
      <w:r>
        <w:t>Step 1:  Keywords</w:t>
      </w:r>
    </w:p>
    <w:p w14:paraId="28AB60E0" w14:textId="77777777" w:rsidR="00A9486C" w:rsidRDefault="00A9486C">
      <w:r>
        <w:t xml:space="preserve">  Read and highlight up to 12 key words from your assigned mathematical practice standard.  Phrases are allowed, but count each of the words in the phrase.  </w:t>
      </w:r>
    </w:p>
    <w:p w14:paraId="51B041B3" w14:textId="77777777" w:rsidR="00A9486C" w:rsidRDefault="00A9486C"/>
    <w:p w14:paraId="71D53F13" w14:textId="77777777" w:rsidR="00A9486C" w:rsidRDefault="00A9486C"/>
    <w:p w14:paraId="1CE1ADF2" w14:textId="77777777" w:rsidR="00A9486C" w:rsidRDefault="00A9486C"/>
    <w:p w14:paraId="18DAE213" w14:textId="77777777" w:rsidR="00A9486C" w:rsidRDefault="00A9486C"/>
    <w:p w14:paraId="201FBF7B" w14:textId="77777777" w:rsidR="00A9486C" w:rsidRDefault="00A9486C"/>
    <w:p w14:paraId="7D019D95" w14:textId="77777777" w:rsidR="00A9486C" w:rsidRDefault="00A9486C"/>
    <w:p w14:paraId="42075D68" w14:textId="77777777" w:rsidR="00A9486C" w:rsidRDefault="00A9486C"/>
    <w:p w14:paraId="2F97376C" w14:textId="77777777" w:rsidR="00A9486C" w:rsidRDefault="00A9486C"/>
    <w:p w14:paraId="5735FF80" w14:textId="77777777" w:rsidR="00A9486C" w:rsidRDefault="00A9486C">
      <w:r>
        <w:t>Step 2: Questions and Actions</w:t>
      </w:r>
    </w:p>
    <w:p w14:paraId="4D97C676" w14:textId="77777777" w:rsidR="00A9486C" w:rsidRDefault="00A9486C">
      <w:r>
        <w:t xml:space="preserve">   Thinking about the role-playing activity, write one question that the teacher could have asked or one action that the teacher could have taken to encourage your assigned mathematical practice standard.  </w:t>
      </w:r>
    </w:p>
    <w:p w14:paraId="52A58B76" w14:textId="77777777" w:rsidR="00A9486C" w:rsidRDefault="00A9486C"/>
    <w:p w14:paraId="33E40B9B" w14:textId="77777777" w:rsidR="00E4721E" w:rsidRDefault="00E4721E">
      <w:r>
        <w:br w:type="page"/>
      </w:r>
    </w:p>
    <w:p w14:paraId="4E9DF5B3" w14:textId="77777777" w:rsidR="00E4721E" w:rsidRPr="00A9486C" w:rsidRDefault="00E4721E" w:rsidP="00E4721E">
      <w:pPr>
        <w:jc w:val="center"/>
        <w:rPr>
          <w:b/>
          <w:sz w:val="36"/>
          <w:u w:val="single"/>
        </w:rPr>
      </w:pPr>
      <w:r w:rsidRPr="00A9486C">
        <w:rPr>
          <w:b/>
          <w:sz w:val="36"/>
          <w:u w:val="single"/>
        </w:rPr>
        <w:lastRenderedPageBreak/>
        <w:t>Art of Questioning</w:t>
      </w:r>
    </w:p>
    <w:p w14:paraId="1CE7BD4E" w14:textId="77777777" w:rsidR="00E4721E" w:rsidRPr="00A9486C" w:rsidRDefault="00E4721E" w:rsidP="00E4721E">
      <w:pPr>
        <w:jc w:val="center"/>
        <w:rPr>
          <w:b/>
          <w:u w:val="single"/>
        </w:rPr>
      </w:pPr>
    </w:p>
    <w:p w14:paraId="015614AF" w14:textId="77777777" w:rsidR="00E4721E" w:rsidRPr="00A9486C" w:rsidRDefault="00E4721E" w:rsidP="00E4721E">
      <w:pPr>
        <w:jc w:val="center"/>
        <w:rPr>
          <w:b/>
          <w:u w:val="single"/>
        </w:rPr>
      </w:pPr>
      <w:r w:rsidRPr="00A9486C">
        <w:rPr>
          <w:b/>
          <w:u w:val="single"/>
        </w:rPr>
        <w:t>Implementing the Mathematical Practice Standards</w:t>
      </w:r>
    </w:p>
    <w:p w14:paraId="5E642BA7" w14:textId="77777777" w:rsidR="00E4721E" w:rsidRDefault="00E4721E" w:rsidP="00E4721E"/>
    <w:p w14:paraId="43EB9AB5" w14:textId="77777777" w:rsidR="00E4721E" w:rsidRPr="00A9486C" w:rsidRDefault="00E4721E" w:rsidP="00E4721E">
      <w:pPr>
        <w:rPr>
          <w:sz w:val="28"/>
        </w:rPr>
      </w:pPr>
      <w:r>
        <w:rPr>
          <w:sz w:val="28"/>
        </w:rPr>
        <w:t>Full Group Practice Standard is #1.</w:t>
      </w:r>
    </w:p>
    <w:p w14:paraId="409AEC6B" w14:textId="77777777" w:rsidR="00E4721E" w:rsidRDefault="00E4721E" w:rsidP="00E4721E"/>
    <w:p w14:paraId="126C9679" w14:textId="77777777" w:rsidR="00E4721E" w:rsidRDefault="00E4721E" w:rsidP="00E4721E"/>
    <w:p w14:paraId="6AD54C03" w14:textId="77777777" w:rsidR="00E4721E" w:rsidRDefault="00E4721E" w:rsidP="00E4721E">
      <w:r>
        <w:t>Step 1:  Keywords</w:t>
      </w:r>
    </w:p>
    <w:p w14:paraId="13D207CD" w14:textId="77777777" w:rsidR="00E4721E" w:rsidRDefault="00E4721E" w:rsidP="00E4721E">
      <w:r>
        <w:t xml:space="preserve">  Read and highlight up to 12 key words from your assigned mathematical practice standard.  Phrases are allowed, but count each of the words in the phrase.  </w:t>
      </w:r>
    </w:p>
    <w:p w14:paraId="7B820EEC" w14:textId="77777777" w:rsidR="00E4721E" w:rsidRDefault="00E4721E" w:rsidP="00E4721E"/>
    <w:p w14:paraId="47837091" w14:textId="77777777" w:rsidR="00E4721E" w:rsidRDefault="00E4721E" w:rsidP="00E4721E"/>
    <w:p w14:paraId="188235D5" w14:textId="77777777" w:rsidR="00E4721E" w:rsidRDefault="00E4721E" w:rsidP="00E4721E"/>
    <w:p w14:paraId="5657E6F9" w14:textId="77777777" w:rsidR="00E4721E" w:rsidRDefault="00E4721E" w:rsidP="00E4721E"/>
    <w:p w14:paraId="0544B9F3" w14:textId="77777777" w:rsidR="00E4721E" w:rsidRDefault="00E4721E" w:rsidP="00E4721E"/>
    <w:p w14:paraId="389E4A70" w14:textId="77777777" w:rsidR="00E4721E" w:rsidRDefault="00E4721E" w:rsidP="00E4721E"/>
    <w:p w14:paraId="2B9A7624" w14:textId="77777777" w:rsidR="00E4721E" w:rsidRDefault="00E4721E" w:rsidP="00E4721E"/>
    <w:p w14:paraId="5FB3198B" w14:textId="77777777" w:rsidR="00E4721E" w:rsidRDefault="00E4721E" w:rsidP="00E4721E"/>
    <w:p w14:paraId="74E7DADC" w14:textId="77777777" w:rsidR="00E4721E" w:rsidRDefault="00E4721E" w:rsidP="00E4721E">
      <w:r>
        <w:t>Step 2: Questions and Actions</w:t>
      </w:r>
    </w:p>
    <w:p w14:paraId="7DC4234D" w14:textId="77777777" w:rsidR="00E4721E" w:rsidRDefault="00E4721E" w:rsidP="00E4721E">
      <w:r>
        <w:t xml:space="preserve">   Thinking about the role-playing activity, write one question that the teacher could have asked or one action that the teacher could have taken to encourage your assigned mathematical practice standard.  </w:t>
      </w:r>
    </w:p>
    <w:p w14:paraId="688B4B10" w14:textId="77777777" w:rsidR="00E4721E" w:rsidRDefault="00E4721E" w:rsidP="00E4721E"/>
    <w:p w14:paraId="42CB9C06" w14:textId="77777777" w:rsidR="00E4721E" w:rsidRDefault="00E4721E" w:rsidP="00E4721E"/>
    <w:p w14:paraId="182D6BA6" w14:textId="77777777" w:rsidR="00A9486C" w:rsidRDefault="00A9486C"/>
    <w:sectPr w:rsidR="00A9486C" w:rsidSect="00042B8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033879" w14:textId="77777777" w:rsidR="00456C73" w:rsidRDefault="00456C73" w:rsidP="0020144F">
      <w:r>
        <w:separator/>
      </w:r>
    </w:p>
  </w:endnote>
  <w:endnote w:type="continuationSeparator" w:id="0">
    <w:p w14:paraId="1E594A95" w14:textId="77777777" w:rsidR="00456C73" w:rsidRDefault="00456C73" w:rsidP="002014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F9CBC" w14:textId="77777777" w:rsidR="00A92B45" w:rsidRDefault="00A92B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7B146" w14:textId="77777777" w:rsidR="0020144F" w:rsidRPr="003F5E3E" w:rsidRDefault="0020144F" w:rsidP="0020144F">
    <w:pPr>
      <w:pStyle w:val="Footer"/>
      <w:jc w:val="center"/>
      <w:rPr>
        <w:rFonts w:ascii="Calibri" w:hAnsi="Calibri" w:cs="Calibri"/>
        <w:iCs/>
      </w:rPr>
    </w:pPr>
    <w:r w:rsidRPr="003F5E3E">
      <w:rPr>
        <w:rFonts w:ascii="Calibri" w:hAnsi="Calibri" w:cs="Calibri"/>
        <w:iCs/>
      </w:rPr>
      <w:t>Illinois State Board of Education</w:t>
    </w:r>
  </w:p>
  <w:p w14:paraId="3E788A7E" w14:textId="1C2CF80C" w:rsidR="0020144F" w:rsidRPr="003F5E3E" w:rsidRDefault="0020144F" w:rsidP="0020144F">
    <w:pPr>
      <w:pStyle w:val="Footer"/>
      <w:jc w:val="center"/>
      <w:rPr>
        <w:rFonts w:ascii="Calibri" w:hAnsi="Calibri" w:cs="Calibri"/>
        <w:iCs/>
      </w:rPr>
    </w:pPr>
    <w:bookmarkStart w:id="0" w:name="_GoBack"/>
    <w:bookmarkEnd w:id="0"/>
    <w:r w:rsidRPr="003F5E3E">
      <w:rPr>
        <w:rFonts w:ascii="Calibri" w:hAnsi="Calibri" w:cs="Calibri"/>
        <w:iCs/>
      </w:rPr>
      <w:t>Math Content Specialists Team</w:t>
    </w:r>
  </w:p>
  <w:p w14:paraId="054BACBC" w14:textId="63A6D63F" w:rsidR="0020144F" w:rsidRDefault="0020144F" w:rsidP="0020144F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32EB9" w14:textId="77777777" w:rsidR="00A92B45" w:rsidRDefault="00A92B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B213D6" w14:textId="77777777" w:rsidR="00456C73" w:rsidRDefault="00456C73" w:rsidP="0020144F">
      <w:r>
        <w:separator/>
      </w:r>
    </w:p>
  </w:footnote>
  <w:footnote w:type="continuationSeparator" w:id="0">
    <w:p w14:paraId="6EBB74F9" w14:textId="77777777" w:rsidR="00456C73" w:rsidRDefault="00456C73" w:rsidP="002014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484EF" w14:textId="77777777" w:rsidR="00A92B45" w:rsidRDefault="00A92B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05F78" w14:textId="77777777" w:rsidR="00A92B45" w:rsidRDefault="00A92B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6A5B2" w14:textId="77777777" w:rsidR="00A92B45" w:rsidRDefault="00A92B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MLMwMzQ3NjcwNjBU0lEKTi0uzszPAykwrAUATl1wciwAAAA="/>
  </w:docVars>
  <w:rsids>
    <w:rsidRoot w:val="00A9486C"/>
    <w:rsid w:val="00042B8B"/>
    <w:rsid w:val="0020144F"/>
    <w:rsid w:val="00456C73"/>
    <w:rsid w:val="00934074"/>
    <w:rsid w:val="00A92B45"/>
    <w:rsid w:val="00A9486C"/>
    <w:rsid w:val="00DA72CA"/>
    <w:rsid w:val="00E4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98FC58"/>
  <w14:defaultImageDpi w14:val="330"/>
  <w15:docId w15:val="{EAA37913-7E9D-41C3-B98C-545BAA030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144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144F"/>
  </w:style>
  <w:style w:type="paragraph" w:styleId="Footer">
    <w:name w:val="footer"/>
    <w:basedOn w:val="Normal"/>
    <w:link w:val="FooterChar"/>
    <w:uiPriority w:val="99"/>
    <w:unhideWhenUsed/>
    <w:rsid w:val="0020144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4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ed_x0020_on_x0020_Page xmlns="d21dc803-237d-4c68-8692-8d731fd29118">false</Linked_x0020_on_x0020_Page>
    <ParagraphAfterLink xmlns="d21dc803-237d-4c68-8692-8d731fd29118" xsi:nil="true"/>
    <TaxKeywordTaxHTField xmlns="6ce3111e-7420-4802-b50a-75d4e9a0b980">
      <Terms xmlns="http://schemas.microsoft.com/office/infopath/2007/PartnerControls"/>
    </TaxKeywordTaxHTField>
    <Archive_x0020_Date xmlns="6ce3111e-7420-4802-b50a-75d4e9a0b980" xsi:nil="true"/>
    <Subgroup xmlns="d21dc803-237d-4c68-8692-8d731fd29118">pls-level2-word</Subgroup>
    <OriginalModifiedDate xmlns="d21dc803-237d-4c68-8692-8d731fd29118" xsi:nil="true"/>
    <Grouping xmlns="d21dc803-237d-4c68-8692-8d731fd29118">common_core</Grouping>
    <Heading xmlns="6ce3111e-7420-4802-b50a-75d4e9a0b980" xsi:nil="true"/>
    <Sort_x0020_Order xmlns="6ce3111e-7420-4802-b50a-75d4e9a0b980">999</Sort_x0020_Order>
    <Year xmlns="d21dc803-237d-4c68-8692-8d731fd29118" xsi:nil="true"/>
    <ParagraphBeforeLink xmlns="d21dc803-237d-4c68-8692-8d731fd29118" xsi:nil="true"/>
    <Archive xmlns="6ce3111e-7420-4802-b50a-75d4e9a0b980">false</Archive>
    <AdditionalPageInfo xmlns="d21dc803-237d-4c68-8692-8d731fd29118" xsi:nil="true"/>
    <PublishingExpirationDate xmlns="http://schemas.microsoft.com/sharepoint/v3" xsi:nil="true"/>
    <ActiveInactive xmlns="d21dc803-237d-4c68-8692-8d731fd29118">true</ActiveInactive>
    <Divisions xmlns="4d435f69-8686-490b-bd6d-b153bf22ab50" xsi:nil="true"/>
    <PublishingStartDate xmlns="http://schemas.microsoft.com/sharepoint/v3" xsi:nil="true"/>
    <TargetAudience xmlns="6ce3111e-7420-4802-b50a-75d4e9a0b980"/>
    <MediaType xmlns="6ce3111e-7420-4802-b50a-75d4e9a0b980"/>
    <DisplayPage xmlns="d21dc803-237d-4c68-8692-8d731fd29118" xsi:nil="true"/>
    <TaxCatchAll xmlns="6ce3111e-7420-4802-b50a-75d4e9a0b980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2988822C20F24E83D1DD5E4C131AA0" ma:contentTypeVersion="29" ma:contentTypeDescription="Create a new document." ma:contentTypeScope="" ma:versionID="5b7f8cfe382887e45f791a67f05032db">
  <xsd:schema xmlns:xsd="http://www.w3.org/2001/XMLSchema" xmlns:xs="http://www.w3.org/2001/XMLSchema" xmlns:p="http://schemas.microsoft.com/office/2006/metadata/properties" xmlns:ns1="http://schemas.microsoft.com/sharepoint/v3" xmlns:ns2="6ce3111e-7420-4802-b50a-75d4e9a0b980" xmlns:ns3="d21dc803-237d-4c68-8692-8d731fd29118" xmlns:ns4="4d435f69-8686-490b-bd6d-b153bf22ab50" targetNamespace="http://schemas.microsoft.com/office/2006/metadata/properties" ma:root="true" ma:fieldsID="1a03440bf14dc012a22c9520af95711b" ns1:_="" ns2:_="" ns3:_="" ns4:_="">
    <xsd:import namespace="http://schemas.microsoft.com/sharepoint/v3"/>
    <xsd:import namespace="6ce3111e-7420-4802-b50a-75d4e9a0b980"/>
    <xsd:import namespace="d21dc803-237d-4c68-8692-8d731fd29118"/>
    <xsd:import namespace="4d435f69-8686-490b-bd6d-b153bf22ab50"/>
    <xsd:element name="properties">
      <xsd:complexType>
        <xsd:sequence>
          <xsd:element name="documentManagement">
            <xsd:complexType>
              <xsd:all>
                <xsd:element ref="ns2:Heading" minOccurs="0"/>
                <xsd:element ref="ns2:Sort_x0020_Order" minOccurs="0"/>
                <xsd:element ref="ns3:DisplayPage" minOccurs="0"/>
                <xsd:element ref="ns3:ParagraphBeforeLink" minOccurs="0"/>
                <xsd:element ref="ns3:ParagraphAfterLink" minOccurs="0"/>
                <xsd:element ref="ns4:Divisions" minOccurs="0"/>
                <xsd:element ref="ns2:TargetAudience" minOccurs="0"/>
                <xsd:element ref="ns2:Archive" minOccurs="0"/>
                <xsd:element ref="ns2:Archive_x0020_Date" minOccurs="0"/>
                <xsd:element ref="ns3:Grouping" minOccurs="0"/>
                <xsd:element ref="ns3:Subgroup" minOccurs="0"/>
                <xsd:element ref="ns3:Linked_x0020_on_x0020_Page" minOccurs="0"/>
                <xsd:element ref="ns3:Year" minOccurs="0"/>
                <xsd:element ref="ns2:MediaType" minOccurs="0"/>
                <xsd:element ref="ns1:PublishingStartDate" minOccurs="0"/>
                <xsd:element ref="ns1:PublishingExpirationDate" minOccurs="0"/>
                <xsd:element ref="ns2:TaxKeywordTaxHTField" minOccurs="0"/>
                <xsd:element ref="ns2:TaxCatchAll" minOccurs="0"/>
                <xsd:element ref="ns3:OriginalModifiedDate" minOccurs="0"/>
                <xsd:element ref="ns3:AdditionalPageInfo" minOccurs="0"/>
                <xsd:element ref="ns2:SharedWithUsers" minOccurs="0"/>
                <xsd:element ref="ns3:ActiveInacti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3111e-7420-4802-b50a-75d4e9a0b980" elementFormDefault="qualified">
    <xsd:import namespace="http://schemas.microsoft.com/office/2006/documentManagement/types"/>
    <xsd:import namespace="http://schemas.microsoft.com/office/infopath/2007/PartnerControls"/>
    <xsd:element name="Heading" ma:index="1" nillable="true" ma:displayName="Heading" ma:internalName="Heading">
      <xsd:simpleType>
        <xsd:restriction base="dms:Text">
          <xsd:maxLength value="255"/>
        </xsd:restriction>
      </xsd:simpleType>
    </xsd:element>
    <xsd:element name="Sort_x0020_Order" ma:index="2" nillable="true" ma:displayName="Sort Order" ma:default="999" ma:internalName="Sort_x0020_Order" ma:percentage="FALSE">
      <xsd:simpleType>
        <xsd:restriction base="dms:Number"/>
      </xsd:simpleType>
    </xsd:element>
    <xsd:element name="TargetAudience" ma:index="7" nillable="true" ma:displayName="TargetAudience" ma:list="{5bf691bb-db4f-476f-a3f6-6f31e5686cd3}" ma:internalName="TargetAudience" ma:readOnly="false" ma:showField="Title" ma:web="6ce3111e-7420-4802-b50a-75d4e9a0b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rchive" ma:index="9" nillable="true" ma:displayName="Archive" ma:default="0" ma:indexed="true" ma:internalName="Archive">
      <xsd:simpleType>
        <xsd:restriction base="dms:Boolean"/>
      </xsd:simpleType>
    </xsd:element>
    <xsd:element name="Archive_x0020_Date" ma:index="10" nillable="true" ma:displayName="Archive Date" ma:format="DateOnly" ma:internalName="Archive_x0020_Date">
      <xsd:simpleType>
        <xsd:restriction base="dms:DateTime"/>
      </xsd:simpleType>
    </xsd:element>
    <xsd:element name="MediaType" ma:index="15" nillable="true" ma:displayName="MediaType" ma:list="{bc78f13e-3434-4b26-85f6-c5eb735f129d}" ma:internalName="MediaType" ma:readOnly="false" ma:showField="MediaType" ma:web="6ce3111e-7420-4802-b50a-75d4e9a0b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25" nillable="true" ma:taxonomy="true" ma:internalName="TaxKeywordTaxHTField" ma:taxonomyFieldName="TaxKeyword" ma:displayName="Enterprise Keywords" ma:fieldId="{23f27201-bee3-471e-b2e7-b64fd8b7ca38}" ma:taxonomyMulti="true" ma:sspId="038a83e2-3cab-4ab1-90e8-f44282484cb6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hidden="true" ma:list="{579831f0-4889-4cf1-9c1b-f4e5c0970170}" ma:internalName="TaxCatchAll" ma:showField="CatchAllData" ma:web="6ce3111e-7420-4802-b50a-75d4e9a0b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dc803-237d-4c68-8692-8d731fd29118" elementFormDefault="qualified">
    <xsd:import namespace="http://schemas.microsoft.com/office/2006/documentManagement/types"/>
    <xsd:import namespace="http://schemas.microsoft.com/office/infopath/2007/PartnerControls"/>
    <xsd:element name="DisplayPage" ma:index="3" nillable="true" ma:displayName="DisplayPage" ma:indexed="true" ma:internalName="DisplayPage">
      <xsd:simpleType>
        <xsd:restriction base="dms:Text">
          <xsd:maxLength value="255"/>
        </xsd:restriction>
      </xsd:simpleType>
    </xsd:element>
    <xsd:element name="ParagraphBeforeLink" ma:index="4" nillable="true" ma:displayName="ParagraphBeforeLink" ma:internalName="ParagraphBeforeLink">
      <xsd:simpleType>
        <xsd:restriction base="dms:Note"/>
      </xsd:simpleType>
    </xsd:element>
    <xsd:element name="ParagraphAfterLink" ma:index="5" nillable="true" ma:displayName="ParagraphAfterLink" ma:internalName="ParagraphAfterLink">
      <xsd:simpleType>
        <xsd:restriction base="dms:Note"/>
      </xsd:simpleType>
    </xsd:element>
    <xsd:element name="Grouping" ma:index="11" nillable="true" ma:displayName="Grouping" ma:indexed="true" ma:internalName="Grouping">
      <xsd:simpleType>
        <xsd:restriction base="dms:Text">
          <xsd:maxLength value="255"/>
        </xsd:restriction>
      </xsd:simpleType>
    </xsd:element>
    <xsd:element name="Subgroup" ma:index="12" nillable="true" ma:displayName="Subgroup" ma:internalName="Subgroup">
      <xsd:simpleType>
        <xsd:restriction base="dms:Text">
          <xsd:maxLength value="255"/>
        </xsd:restriction>
      </xsd:simpleType>
    </xsd:element>
    <xsd:element name="Linked_x0020_on_x0020_Page" ma:index="13" nillable="true" ma:displayName="Linked on Page" ma:default="0" ma:indexed="true" ma:internalName="Linked_x0020_on_x0020_Page">
      <xsd:simpleType>
        <xsd:restriction base="dms:Boolean"/>
      </xsd:simpleType>
    </xsd:element>
    <xsd:element name="Year" ma:index="14" nillable="true" ma:displayName="Year" ma:internalName="Year">
      <xsd:simpleType>
        <xsd:restriction base="dms:Text">
          <xsd:maxLength value="255"/>
        </xsd:restriction>
      </xsd:simpleType>
    </xsd:element>
    <xsd:element name="OriginalModifiedDate" ma:index="27" nillable="true" ma:displayName="OriginalModifiedDate" ma:format="DateOnly" ma:internalName="OriginalModifiedDate">
      <xsd:simpleType>
        <xsd:restriction base="dms:DateTime"/>
      </xsd:simpleType>
    </xsd:element>
    <xsd:element name="AdditionalPageInfo" ma:index="28" nillable="true" ma:displayName="AdditionalPageInfo" ma:internalName="AdditionalPageInfo">
      <xsd:simpleType>
        <xsd:restriction base="dms:Note">
          <xsd:maxLength value="255"/>
        </xsd:restriction>
      </xsd:simpleType>
    </xsd:element>
    <xsd:element name="ActiveInactive" ma:index="30" nillable="true" ma:displayName="Active/Inactive" ma:default="1" ma:internalName="ActiveInacti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435f69-8686-490b-bd6d-b153bf22ab50" elementFormDefault="qualified">
    <xsd:import namespace="http://schemas.microsoft.com/office/2006/documentManagement/types"/>
    <xsd:import namespace="http://schemas.microsoft.com/office/infopath/2007/PartnerControls"/>
    <xsd:element name="Divisions" ma:index="6" nillable="true" ma:displayName="Divisions" ma:indexed="true" ma:list="{28f31edd-5ed1-4c97-b76f-e04153e47842}" ma:internalName="Divisions" ma:showField="Title" ma:web="6ce3111e-7420-4802-b50a-75d4e9a0b980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440414-A365-46D5-A1C7-66F982FE3F9D}">
  <ds:schemaRefs>
    <ds:schemaRef ds:uri="http://schemas.microsoft.com/office/2006/metadata/properties"/>
    <ds:schemaRef ds:uri="http://schemas.microsoft.com/office/infopath/2007/PartnerControls"/>
    <ds:schemaRef ds:uri="d21dc803-237d-4c68-8692-8d731fd29118"/>
    <ds:schemaRef ds:uri="6ce3111e-7420-4802-b50a-75d4e9a0b980"/>
    <ds:schemaRef ds:uri="http://schemas.microsoft.com/sharepoint/v3"/>
    <ds:schemaRef ds:uri="4d435f69-8686-490b-bd6d-b153bf22ab50"/>
  </ds:schemaRefs>
</ds:datastoreItem>
</file>

<file path=customXml/itemProps2.xml><?xml version="1.0" encoding="utf-8"?>
<ds:datastoreItem xmlns:ds="http://schemas.openxmlformats.org/officeDocument/2006/customXml" ds:itemID="{6EB5262F-BFE0-4D9D-A908-4037A734D7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A4A372-C984-43C6-9966-F4962F47A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ce3111e-7420-4802-b50a-75d4e9a0b980"/>
    <ds:schemaRef ds:uri="d21dc803-237d-4c68-8692-8d731fd29118"/>
    <ds:schemaRef ds:uri="4d435f69-8686-490b-bd6d-b153bf22ab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3</cp:revision>
  <dcterms:created xsi:type="dcterms:W3CDTF">2017-08-21T11:01:00Z</dcterms:created>
  <dcterms:modified xsi:type="dcterms:W3CDTF">2017-08-21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2988822C20F24E83D1DD5E4C131AA0</vt:lpwstr>
  </property>
  <property fmtid="{D5CDD505-2E9C-101B-9397-08002B2CF9AE}" pid="3" name="TaxKeyword">
    <vt:lpwstr/>
  </property>
</Properties>
</file>